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65B58C5" w:rsidR="00173A24" w:rsidRDefault="006315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0CCFD89" w:rsidR="00173A24" w:rsidRDefault="006315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627064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</w:p>
    <w:p w14:paraId="0CCFF0B7" w14:textId="2F80FF8D" w:rsidR="00631581" w:rsidRPr="00631581" w:rsidRDefault="006315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 div tag is a block level html element.it is used to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evid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r section of other html tags in to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meaningfull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groups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06451D5" w:rsidR="00173A24" w:rsidRPr="00631581" w:rsidRDefault="00631581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0000" w:themeColor="text1"/>
          <w:sz w:val="33"/>
          <w:szCs w:val="33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o add transparency to the background of and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D4DB412" w:rsidR="00173A24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53F0D785" w:rsidR="00173A24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CC0DB9E" w:rsidR="00173A24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Open expo</w:t>
      </w:r>
    </w:p>
    <w:p w14:paraId="2DB5EFE0" w14:textId="3DA1F478" w:rsidR="00590555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Click snack</w:t>
      </w:r>
    </w:p>
    <w:p w14:paraId="092C8653" w14:textId="24597F13" w:rsidR="00590555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Then open your project</w:t>
      </w:r>
    </w:p>
    <w:p w14:paraId="186CD37F" w14:textId="78708EF1" w:rsidR="00590555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-Then from the right click your device type </w:t>
      </w:r>
    </w:p>
    <w:p w14:paraId="1128A66B" w14:textId="5E859014" w:rsidR="00590555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-Then get expo from </w:t>
      </w:r>
      <w:proofErr w:type="spellStart"/>
      <w:r>
        <w:rPr>
          <w:rFonts w:ascii="Muli" w:eastAsia="Muli" w:hAnsi="Muli" w:cs="Muli"/>
          <w:sz w:val="24"/>
          <w:szCs w:val="24"/>
        </w:rPr>
        <w:t>playstor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in your device </w:t>
      </w:r>
    </w:p>
    <w:p w14:paraId="44F52728" w14:textId="1EE86089" w:rsidR="00590555" w:rsidRDefault="005905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-Then 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on screen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C4F1BC1" w:rsidR="00173A24" w:rsidRDefault="0042032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render function simply displays whatever components are returned by it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73984423">
    <w:abstractNumId w:val="1"/>
  </w:num>
  <w:num w:numId="2" w16cid:durableId="1821844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D1067"/>
    <w:rsid w:val="00420322"/>
    <w:rsid w:val="00590555"/>
    <w:rsid w:val="0063158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sha manalil</cp:lastModifiedBy>
  <cp:revision>4</cp:revision>
  <dcterms:created xsi:type="dcterms:W3CDTF">2021-01-06T05:46:00Z</dcterms:created>
  <dcterms:modified xsi:type="dcterms:W3CDTF">2023-03-26T13:01:00Z</dcterms:modified>
</cp:coreProperties>
</file>